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8374D" w14:textId="77777777" w:rsidR="009D69D3" w:rsidRPr="00711FC2" w:rsidRDefault="009D69D3" w:rsidP="00CE678C">
      <w:pPr>
        <w:pStyle w:val="Heading1"/>
        <w:rPr>
          <w:rFonts w:eastAsia="Times New Roman"/>
          <w:b/>
          <w:lang w:eastAsia="cs-CZ"/>
        </w:rPr>
      </w:pPr>
      <w:r w:rsidRPr="00711FC2">
        <w:rPr>
          <w:rFonts w:eastAsia="Times New Roman"/>
          <w:b/>
          <w:lang w:eastAsia="cs-CZ"/>
        </w:rPr>
        <w:t>Základní údaje o studentovi</w:t>
      </w:r>
    </w:p>
    <w:p w14:paraId="25BDC54D" w14:textId="57E2AEA4" w:rsidR="00353A38" w:rsidRPr="00CE678C" w:rsidRDefault="00353A38" w:rsidP="009D69D3">
      <w:pPr>
        <w:tabs>
          <w:tab w:val="left" w:pos="1198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Fakulta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  <w:r w:rsidR="00E22742" w:rsidRP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>Fakulta elektrotechnická</w:t>
      </w:r>
    </w:p>
    <w:p w14:paraId="7C46F063" w14:textId="41517953" w:rsidR="00353A38" w:rsidRPr="00CE678C" w:rsidRDefault="00353A38" w:rsidP="009D69D3">
      <w:pPr>
        <w:tabs>
          <w:tab w:val="left" w:pos="955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bor studia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Softwarové </w:t>
      </w:r>
      <w:proofErr w:type="spellStart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>inžinierstvo</w:t>
      </w:r>
      <w:proofErr w:type="spellEnd"/>
    </w:p>
    <w:p w14:paraId="488108DD" w14:textId="7158F1C8" w:rsidR="00353A38" w:rsidRPr="00CE678C" w:rsidRDefault="00353A38" w:rsidP="009D69D3">
      <w:pPr>
        <w:tabs>
          <w:tab w:val="left" w:pos="955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Úroveň studia v době pobytu v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 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zahraničí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>Bakalárska</w:t>
      </w:r>
      <w:proofErr w:type="spellEnd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11220781" w14:textId="77777777" w:rsidR="009D69D3" w:rsidRPr="00CE678C" w:rsidRDefault="009D69D3" w:rsidP="00CE678C">
      <w:pPr>
        <w:pStyle w:val="Heading1"/>
        <w:rPr>
          <w:rFonts w:eastAsia="Times New Roman"/>
          <w:lang w:eastAsia="cs-CZ"/>
        </w:rPr>
      </w:pPr>
      <w:r w:rsidRPr="00CE678C">
        <w:rPr>
          <w:rFonts w:eastAsia="Times New Roman"/>
          <w:lang w:eastAsia="cs-CZ"/>
        </w:rPr>
        <w:t>Zahraniční škola</w:t>
      </w:r>
    </w:p>
    <w:p w14:paraId="5E80521F" w14:textId="7B90C9A8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Země: </w:t>
      </w:r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>Taiwan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7BDB692B" w14:textId="10134987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Název zahraniční školy: </w:t>
      </w:r>
      <w:proofErr w:type="spellStart"/>
      <w:r w:rsidR="00E22742" w:rsidRP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>National</w:t>
      </w:r>
      <w:proofErr w:type="spellEnd"/>
      <w:r w:rsidR="00E22742" w:rsidRP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un </w:t>
      </w:r>
      <w:proofErr w:type="spellStart"/>
      <w:r w:rsidR="00E22742" w:rsidRP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>Yat</w:t>
      </w:r>
      <w:proofErr w:type="spellEnd"/>
      <w:r w:rsidR="00E22742" w:rsidRP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>-Sen University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2B5E84C4" w14:textId="5D8A0E7C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Fakulta/katedra/ateliér zahraniční školy</w:t>
      </w:r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: </w:t>
      </w:r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Department </w:t>
      </w:r>
      <w:proofErr w:type="spellStart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>of</w:t>
      </w:r>
      <w:proofErr w:type="spellEnd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>Electrical</w:t>
      </w:r>
      <w:proofErr w:type="spellEnd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>engineering</w:t>
      </w:r>
      <w:proofErr w:type="spellEnd"/>
    </w:p>
    <w:p w14:paraId="64182DA4" w14:textId="6E9050F7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méno koordinátora zahraniční školy:</w:t>
      </w:r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Hana Ting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0E9BCFA3" w14:textId="6BE6D4AA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E-mail koordinátora zahraniční školy:</w:t>
      </w:r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E22742" w:rsidRP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>oia.exchange@mail.nsysu.edu.tw</w:t>
      </w:r>
    </w:p>
    <w:p w14:paraId="0A7958A4" w14:textId="4DD158ED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Web zahraniční školy pro výměnné studenty:</w:t>
      </w:r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E22742" w:rsidRP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>https://oia.nsysu.edu.tw/p/412-1308-20581.php?Lang=en</w:t>
      </w:r>
    </w:p>
    <w:p w14:paraId="75CD057A" w14:textId="77777777" w:rsidR="009D69D3" w:rsidRPr="00CE678C" w:rsidRDefault="00887907" w:rsidP="00CE678C">
      <w:pPr>
        <w:pStyle w:val="Heading1"/>
        <w:rPr>
          <w:rFonts w:eastAsia="Times New Roman"/>
          <w:lang w:eastAsia="cs-CZ"/>
        </w:rPr>
      </w:pPr>
      <w:r w:rsidRPr="00CE678C">
        <w:rPr>
          <w:rFonts w:eastAsia="Times New Roman"/>
          <w:lang w:eastAsia="cs-CZ"/>
        </w:rPr>
        <w:t>Studijní pobyt v zahraničí</w:t>
      </w:r>
    </w:p>
    <w:p w14:paraId="0B42CC3E" w14:textId="3E140B80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Akademický rok:</w:t>
      </w:r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022/2023</w:t>
      </w:r>
    </w:p>
    <w:p w14:paraId="1CA21F66" w14:textId="5FC67815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Začátek pobytu:</w:t>
      </w:r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5.8.2022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129B3A5D" w14:textId="2C5BABE4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onec pobytu:</w:t>
      </w:r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>2</w:t>
      </w:r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>6</w:t>
      </w:r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>.2023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681ABF00" w14:textId="08ACCF98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Délka pobytu v měsících: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>9</w:t>
      </w:r>
    </w:p>
    <w:p w14:paraId="46BE583D" w14:textId="77777777" w:rsidR="009D69D3" w:rsidRPr="00711FC2" w:rsidRDefault="009D69D3" w:rsidP="00CE678C">
      <w:pPr>
        <w:pStyle w:val="Heading1"/>
        <w:rPr>
          <w:rFonts w:eastAsia="Times New Roman"/>
          <w:b/>
          <w:lang w:eastAsia="cs-CZ"/>
        </w:rPr>
      </w:pPr>
      <w:bookmarkStart w:id="0" w:name="Aktivity_před_výjezdem"/>
      <w:bookmarkEnd w:id="0"/>
      <w:r w:rsidRPr="00711FC2">
        <w:rPr>
          <w:rFonts w:eastAsia="Times New Roman"/>
          <w:b/>
          <w:lang w:eastAsia="cs-CZ"/>
        </w:rPr>
        <w:t>Aktivity před výjezdem</w:t>
      </w:r>
    </w:p>
    <w:p w14:paraId="2308F044" w14:textId="08DE8264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Kde jste získal/a informace o možnosti vyjet v rámci </w:t>
      </w:r>
      <w:proofErr w:type="gram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MBD?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Od </w:t>
      </w:r>
      <w:proofErr w:type="spellStart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>brata</w:t>
      </w:r>
      <w:proofErr w:type="spellEnd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>konkrétne</w:t>
      </w:r>
      <w:proofErr w:type="spellEnd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 Taiwane a od </w:t>
      </w:r>
      <w:proofErr w:type="spellStart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>spolužiakov</w:t>
      </w:r>
      <w:proofErr w:type="spellEnd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becné </w:t>
      </w:r>
      <w:proofErr w:type="spellStart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>info</w:t>
      </w:r>
      <w:proofErr w:type="spellEnd"/>
      <w:r w:rsidR="00E22742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.</w:t>
      </w:r>
    </w:p>
    <w:p w14:paraId="49982885" w14:textId="77777777" w:rsidR="00E22742" w:rsidRPr="00E22742" w:rsidRDefault="00E22742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</w:pPr>
    </w:p>
    <w:p w14:paraId="79097EC4" w14:textId="1ABDF961" w:rsidR="00A00E3B" w:rsidRDefault="00353A38" w:rsidP="009D69D3">
      <w:pPr>
        <w:spacing w:after="0" w:line="240" w:lineRule="auto"/>
        <w:rPr>
          <w:rStyle w:val="Hyperlink"/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Kde je možné získat informace o kurzech vyučovaných na zahraniční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škole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(</w:t>
      </w:r>
      <w:proofErr w:type="gram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uveďte odkaz na web)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:</w:t>
      </w:r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hyperlink r:id="rId4" w:history="1">
        <w:r w:rsidR="00E22742" w:rsidRPr="00C93CBE">
          <w:rPr>
            <w:rStyle w:val="Hyperlink"/>
            <w:rFonts w:asciiTheme="majorHAnsi" w:eastAsia="Times New Roman" w:hAnsiTheme="majorHAnsi" w:cs="Times New Roman"/>
            <w:sz w:val="24"/>
            <w:szCs w:val="24"/>
            <w:lang w:eastAsia="cs-CZ"/>
          </w:rPr>
          <w:t>https://selcrs.n</w:t>
        </w:r>
        <w:r w:rsidR="00E22742" w:rsidRPr="00C93CBE">
          <w:rPr>
            <w:rStyle w:val="Hyperlink"/>
            <w:rFonts w:asciiTheme="majorHAnsi" w:eastAsia="Times New Roman" w:hAnsiTheme="majorHAnsi" w:cs="Times New Roman"/>
            <w:sz w:val="24"/>
            <w:szCs w:val="24"/>
            <w:lang w:eastAsia="cs-CZ"/>
          </w:rPr>
          <w:t>sysu.edu.tw/menu1/qrycrsfrm.asp?HIS=1&amp;eng=1</w:t>
        </w:r>
      </w:hyperlink>
      <w:r w:rsidR="00A00E3B">
        <w:rPr>
          <w:rStyle w:val="Hyperlink"/>
          <w:rFonts w:asciiTheme="majorHAnsi" w:eastAsia="Times New Roman" w:hAnsiTheme="majorHAnsi" w:cs="Times New Roman"/>
          <w:sz w:val="24"/>
          <w:szCs w:val="24"/>
          <w:lang w:eastAsia="cs-CZ"/>
        </w:rPr>
        <w:t xml:space="preserve">     </w:t>
      </w:r>
    </w:p>
    <w:p w14:paraId="0514B311" w14:textId="39099C41" w:rsidR="00A00E3B" w:rsidRPr="00A00E3B" w:rsidRDefault="00A00E3B" w:rsidP="009D69D3">
      <w:pPr>
        <w:spacing w:after="0" w:line="240" w:lineRule="auto"/>
        <w:rPr>
          <w:rStyle w:val="Hyperlink"/>
          <w:rFonts w:asciiTheme="majorHAnsi" w:eastAsia="Times New Roman" w:hAnsiTheme="majorHAnsi" w:cs="Times New Roman"/>
          <w:sz w:val="24"/>
          <w:szCs w:val="24"/>
          <w:u w:val="none"/>
          <w:lang w:eastAsia="cs-CZ"/>
        </w:rPr>
      </w:pPr>
      <w:r>
        <w:rPr>
          <w:rStyle w:val="Hyperlink"/>
          <w:rFonts w:asciiTheme="majorHAnsi" w:eastAsia="Times New Roman" w:hAnsiTheme="majorHAnsi" w:cs="Times New Roman"/>
          <w:sz w:val="24"/>
          <w:szCs w:val="24"/>
          <w:u w:val="none"/>
          <w:lang w:eastAsia="cs-CZ"/>
        </w:rPr>
        <w:t xml:space="preserve">Sem </w:t>
      </w:r>
      <w:proofErr w:type="spellStart"/>
      <w:r>
        <w:rPr>
          <w:rStyle w:val="Hyperlink"/>
          <w:rFonts w:asciiTheme="majorHAnsi" w:eastAsia="Times New Roman" w:hAnsiTheme="majorHAnsi" w:cs="Times New Roman"/>
          <w:sz w:val="24"/>
          <w:szCs w:val="24"/>
          <w:u w:val="none"/>
          <w:lang w:eastAsia="cs-CZ"/>
        </w:rPr>
        <w:t>zvyknú</w:t>
      </w:r>
      <w:proofErr w:type="spellEnd"/>
      <w:r>
        <w:rPr>
          <w:rStyle w:val="Hyperlink"/>
          <w:rFonts w:asciiTheme="majorHAnsi" w:eastAsia="Times New Roman" w:hAnsiTheme="majorHAnsi" w:cs="Times New Roman"/>
          <w:sz w:val="24"/>
          <w:szCs w:val="24"/>
          <w:u w:val="none"/>
          <w:lang w:eastAsia="cs-CZ"/>
        </w:rPr>
        <w:t xml:space="preserve"> před </w:t>
      </w:r>
      <w:proofErr w:type="spellStart"/>
      <w:r>
        <w:rPr>
          <w:rStyle w:val="Hyperlink"/>
          <w:rFonts w:asciiTheme="majorHAnsi" w:eastAsia="Times New Roman" w:hAnsiTheme="majorHAnsi" w:cs="Times New Roman"/>
          <w:sz w:val="24"/>
          <w:szCs w:val="24"/>
          <w:u w:val="none"/>
          <w:lang w:eastAsia="cs-CZ"/>
        </w:rPr>
        <w:t>semetrom</w:t>
      </w:r>
      <w:proofErr w:type="spellEnd"/>
      <w:r>
        <w:rPr>
          <w:rStyle w:val="Hyperlink"/>
          <w:rFonts w:asciiTheme="majorHAnsi" w:eastAsia="Times New Roman" w:hAnsiTheme="majorHAnsi" w:cs="Times New Roman"/>
          <w:sz w:val="24"/>
          <w:szCs w:val="24"/>
          <w:u w:val="none"/>
          <w:lang w:eastAsia="cs-CZ"/>
        </w:rPr>
        <w:t xml:space="preserve"> </w:t>
      </w:r>
      <w:proofErr w:type="spellStart"/>
      <w:r>
        <w:rPr>
          <w:rStyle w:val="Hyperlink"/>
          <w:rFonts w:asciiTheme="majorHAnsi" w:eastAsia="Times New Roman" w:hAnsiTheme="majorHAnsi" w:cs="Times New Roman"/>
          <w:sz w:val="24"/>
          <w:szCs w:val="24"/>
          <w:u w:val="none"/>
          <w:lang w:eastAsia="cs-CZ"/>
        </w:rPr>
        <w:t>nahodiť</w:t>
      </w:r>
      <w:proofErr w:type="spellEnd"/>
      <w:r>
        <w:rPr>
          <w:rStyle w:val="Hyperlink"/>
          <w:rFonts w:asciiTheme="majorHAnsi" w:eastAsia="Times New Roman" w:hAnsiTheme="majorHAnsi" w:cs="Times New Roman"/>
          <w:sz w:val="24"/>
          <w:szCs w:val="24"/>
          <w:u w:val="none"/>
          <w:lang w:eastAsia="cs-CZ"/>
        </w:rPr>
        <w:t xml:space="preserve"> </w:t>
      </w:r>
      <w:proofErr w:type="spellStart"/>
      <w:r>
        <w:rPr>
          <w:rStyle w:val="Hyperlink"/>
          <w:rFonts w:asciiTheme="majorHAnsi" w:eastAsia="Times New Roman" w:hAnsiTheme="majorHAnsi" w:cs="Times New Roman"/>
          <w:sz w:val="24"/>
          <w:szCs w:val="24"/>
          <w:u w:val="none"/>
          <w:lang w:eastAsia="cs-CZ"/>
        </w:rPr>
        <w:t>zoznam</w:t>
      </w:r>
      <w:proofErr w:type="spellEnd"/>
      <w:r>
        <w:rPr>
          <w:rStyle w:val="Hyperlink"/>
          <w:rFonts w:asciiTheme="majorHAnsi" w:eastAsia="Times New Roman" w:hAnsiTheme="majorHAnsi" w:cs="Times New Roman"/>
          <w:sz w:val="24"/>
          <w:szCs w:val="24"/>
          <w:u w:val="none"/>
          <w:lang w:eastAsia="cs-CZ"/>
        </w:rPr>
        <w:t xml:space="preserve"> </w:t>
      </w:r>
      <w:proofErr w:type="spellStart"/>
      <w:r>
        <w:rPr>
          <w:rStyle w:val="Hyperlink"/>
          <w:rFonts w:asciiTheme="majorHAnsi" w:eastAsia="Times New Roman" w:hAnsiTheme="majorHAnsi" w:cs="Times New Roman"/>
          <w:sz w:val="24"/>
          <w:szCs w:val="24"/>
          <w:u w:val="none"/>
          <w:lang w:eastAsia="cs-CZ"/>
        </w:rPr>
        <w:t>kurzov</w:t>
      </w:r>
      <w:proofErr w:type="spellEnd"/>
      <w:r>
        <w:rPr>
          <w:rStyle w:val="Hyperlink"/>
          <w:rFonts w:asciiTheme="majorHAnsi" w:eastAsia="Times New Roman" w:hAnsiTheme="majorHAnsi" w:cs="Times New Roman"/>
          <w:sz w:val="24"/>
          <w:szCs w:val="24"/>
          <w:u w:val="none"/>
          <w:lang w:eastAsia="cs-CZ"/>
        </w:rPr>
        <w:t xml:space="preserve">, ale dá </w:t>
      </w:r>
      <w:proofErr w:type="spellStart"/>
      <w:r>
        <w:rPr>
          <w:rStyle w:val="Hyperlink"/>
          <w:rFonts w:asciiTheme="majorHAnsi" w:eastAsia="Times New Roman" w:hAnsiTheme="majorHAnsi" w:cs="Times New Roman"/>
          <w:sz w:val="24"/>
          <w:szCs w:val="24"/>
          <w:u w:val="none"/>
          <w:lang w:eastAsia="cs-CZ"/>
        </w:rPr>
        <w:t>sa</w:t>
      </w:r>
      <w:proofErr w:type="spellEnd"/>
      <w:r>
        <w:rPr>
          <w:rStyle w:val="Hyperlink"/>
          <w:rFonts w:asciiTheme="majorHAnsi" w:eastAsia="Times New Roman" w:hAnsiTheme="majorHAnsi" w:cs="Times New Roman"/>
          <w:sz w:val="24"/>
          <w:szCs w:val="24"/>
          <w:u w:val="none"/>
          <w:lang w:eastAsia="cs-CZ"/>
        </w:rPr>
        <w:t xml:space="preserve"> to </w:t>
      </w:r>
      <w:proofErr w:type="spellStart"/>
      <w:r>
        <w:rPr>
          <w:rStyle w:val="Hyperlink"/>
          <w:rFonts w:asciiTheme="majorHAnsi" w:eastAsia="Times New Roman" w:hAnsiTheme="majorHAnsi" w:cs="Times New Roman"/>
          <w:sz w:val="24"/>
          <w:szCs w:val="24"/>
          <w:u w:val="none"/>
          <w:lang w:eastAsia="cs-CZ"/>
        </w:rPr>
        <w:t>nájsť</w:t>
      </w:r>
      <w:proofErr w:type="spellEnd"/>
      <w:r>
        <w:rPr>
          <w:rStyle w:val="Hyperlink"/>
          <w:rFonts w:asciiTheme="majorHAnsi" w:eastAsia="Times New Roman" w:hAnsiTheme="majorHAnsi" w:cs="Times New Roman"/>
          <w:sz w:val="24"/>
          <w:szCs w:val="24"/>
          <w:u w:val="none"/>
          <w:lang w:eastAsia="cs-CZ"/>
        </w:rPr>
        <w:t xml:space="preserve"> aj v </w:t>
      </w:r>
      <w:proofErr w:type="spellStart"/>
      <w:r>
        <w:rPr>
          <w:rStyle w:val="Hyperlink"/>
          <w:rFonts w:asciiTheme="majorHAnsi" w:eastAsia="Times New Roman" w:hAnsiTheme="majorHAnsi" w:cs="Times New Roman"/>
          <w:sz w:val="24"/>
          <w:szCs w:val="24"/>
          <w:u w:val="none"/>
          <w:lang w:eastAsia="cs-CZ"/>
        </w:rPr>
        <w:t>course</w:t>
      </w:r>
      <w:proofErr w:type="spellEnd"/>
      <w:r>
        <w:rPr>
          <w:rStyle w:val="Hyperlink"/>
          <w:rFonts w:asciiTheme="majorHAnsi" w:eastAsia="Times New Roman" w:hAnsiTheme="majorHAnsi" w:cs="Times New Roman"/>
          <w:sz w:val="24"/>
          <w:szCs w:val="24"/>
          <w:u w:val="none"/>
          <w:lang w:eastAsia="cs-CZ"/>
        </w:rPr>
        <w:t xml:space="preserve"> </w:t>
      </w:r>
      <w:proofErr w:type="spellStart"/>
      <w:r>
        <w:rPr>
          <w:rStyle w:val="Hyperlink"/>
          <w:rFonts w:asciiTheme="majorHAnsi" w:eastAsia="Times New Roman" w:hAnsiTheme="majorHAnsi" w:cs="Times New Roman"/>
          <w:sz w:val="24"/>
          <w:szCs w:val="24"/>
          <w:u w:val="none"/>
          <w:lang w:eastAsia="cs-CZ"/>
        </w:rPr>
        <w:t>selection</w:t>
      </w:r>
      <w:proofErr w:type="spellEnd"/>
      <w:r>
        <w:rPr>
          <w:rStyle w:val="Hyperlink"/>
          <w:rFonts w:asciiTheme="majorHAnsi" w:eastAsia="Times New Roman" w:hAnsiTheme="majorHAnsi" w:cs="Times New Roman"/>
          <w:sz w:val="24"/>
          <w:szCs w:val="24"/>
          <w:u w:val="none"/>
          <w:lang w:eastAsia="cs-CZ"/>
        </w:rPr>
        <w:t xml:space="preserve"> z prvého linku</w:t>
      </w:r>
    </w:p>
    <w:p w14:paraId="28F62903" w14:textId="30F3F9AC" w:rsidR="00353A38" w:rsidRDefault="00A00E3B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hyperlink r:id="rId5" w:history="1">
        <w:r w:rsidRPr="00847C72">
          <w:rPr>
            <w:rStyle w:val="Hyperlink"/>
            <w:rFonts w:asciiTheme="majorHAnsi" w:eastAsia="Times New Roman" w:hAnsiTheme="majorHAnsi" w:cs="Times New Roman"/>
            <w:sz w:val="24"/>
            <w:szCs w:val="24"/>
            <w:lang w:eastAsia="cs-CZ"/>
          </w:rPr>
          <w:t>https://oia.nsysu.edu.tw/p/412-1308-20770.php?Lang=en</w:t>
        </w:r>
      </w:hyperlink>
      <w:r>
        <w:rPr>
          <w:rStyle w:val="Hyperlink"/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</w:p>
    <w:p w14:paraId="4B123009" w14:textId="77777777" w:rsidR="00E22742" w:rsidRPr="00CE678C" w:rsidRDefault="00E22742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0690166F" w14:textId="5D83EF40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Které dokumenty jsou potřebné k přijetí na zahraniční vysokou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školu?:</w:t>
      </w:r>
      <w:proofErr w:type="gramEnd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>Nomination</w:t>
      </w:r>
      <w:proofErr w:type="spellEnd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>letter</w:t>
      </w:r>
      <w:proofErr w:type="spellEnd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proofErr w:type="spellStart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>Enrollment</w:t>
      </w:r>
      <w:proofErr w:type="spellEnd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>certificate</w:t>
      </w:r>
      <w:proofErr w:type="spellEnd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proofErr w:type="spellStart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>Latest</w:t>
      </w:r>
      <w:proofErr w:type="spellEnd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>academic</w:t>
      </w:r>
      <w:proofErr w:type="spellEnd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transkript</w:t>
      </w:r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 zdravotný dokument –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potvrdenie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d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lekára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že máme protilátky proti rubeole,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osýpkam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 RTG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pľuc</w:t>
      </w:r>
      <w:proofErr w:type="spellEnd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proofErr w:type="spellStart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>potvrdenie</w:t>
      </w:r>
      <w:proofErr w:type="spellEnd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e odlišné oproti tomu </w:t>
      </w:r>
      <w:proofErr w:type="spellStart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>čo</w:t>
      </w:r>
      <w:proofErr w:type="spellEnd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>treba</w:t>
      </w:r>
      <w:proofErr w:type="spellEnd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>keď</w:t>
      </w:r>
      <w:proofErr w:type="spellEnd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stanete na rok </w:t>
      </w:r>
      <w:proofErr w:type="spellStart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>keď</w:t>
      </w:r>
      <w:proofErr w:type="spellEnd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>som</w:t>
      </w:r>
      <w:proofErr w:type="spellEnd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>predlžoval</w:t>
      </w:r>
      <w:proofErr w:type="spellEnd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bolo třeba </w:t>
      </w:r>
      <w:proofErr w:type="spellStart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>dorobiť</w:t>
      </w:r>
      <w:proofErr w:type="spellEnd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>vyšetrenie</w:t>
      </w:r>
      <w:proofErr w:type="spellEnd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syfilis</w:t>
      </w:r>
    </w:p>
    <w:p w14:paraId="4A2A30D7" w14:textId="77777777" w:rsidR="00E22742" w:rsidRPr="00CE678C" w:rsidRDefault="00E22742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0B95898" w14:textId="4FA097D3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Jakým způsobem se dokumentace k přijetí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vyřizuje?:</w:t>
      </w:r>
      <w:proofErr w:type="gramEnd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>nahrajú</w:t>
      </w:r>
      <w:proofErr w:type="spellEnd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>sa</w:t>
      </w:r>
      <w:proofErr w:type="spellEnd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skenované dokumenty do </w:t>
      </w:r>
      <w:proofErr w:type="spellStart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>ich</w:t>
      </w:r>
      <w:proofErr w:type="spellEnd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ystému</w:t>
      </w:r>
    </w:p>
    <w:p w14:paraId="5EED4CD2" w14:textId="77777777" w:rsidR="00E22742" w:rsidRPr="00CE678C" w:rsidRDefault="00E22742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188A8DE" w14:textId="50A905F4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V jakém jazyce jste studoval/a na zahraniční vysoké škole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glicky</w:t>
      </w:r>
    </w:p>
    <w:p w14:paraId="7F565088" w14:textId="77777777" w:rsidR="00E22742" w:rsidRDefault="00E22742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2C32AD6" w14:textId="1D899ED9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bookmarkStart w:id="1" w:name="OLE_LINK1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é dokumenty jste před odjezdem musel/a odevzdat na studijním oddělení fakulty</w:t>
      </w:r>
      <w:proofErr w:type="gram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bookmarkEnd w:id="1"/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>študijný</w:t>
      </w:r>
      <w:proofErr w:type="spellEnd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lán</w:t>
      </w:r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pozývací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opis</w:t>
      </w:r>
    </w:p>
    <w:p w14:paraId="4D824ACC" w14:textId="77777777" w:rsidR="00E22742" w:rsidRDefault="00E22742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E3D80B7" w14:textId="70E0C028" w:rsidR="00AD0C56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é dokumenty jste před odjezdem musel/a odevzdat na zahraničním oddělení rektorátu ČVUT</w:t>
      </w:r>
      <w:proofErr w:type="gram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>potvrdenie</w:t>
      </w:r>
      <w:proofErr w:type="spellEnd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 </w:t>
      </w:r>
      <w:proofErr w:type="spellStart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>prijatí</w:t>
      </w:r>
      <w:proofErr w:type="spellEnd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</w:t>
      </w:r>
      <w:proofErr w:type="spellStart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>zahraničnú</w:t>
      </w:r>
      <w:proofErr w:type="spellEnd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univerzitu, </w:t>
      </w:r>
      <w:proofErr w:type="spellStart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>študijný</w:t>
      </w:r>
      <w:proofErr w:type="spellEnd"/>
      <w:r w:rsidR="00E22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lán</w:t>
      </w:r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potvrdenie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poistení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pozývac</w:t>
      </w:r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>í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opis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zahraničnej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univerzity a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potvrdenie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zapísaní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o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ďalšieho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semestra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ČVUT</w:t>
      </w:r>
    </w:p>
    <w:p w14:paraId="47F3B474" w14:textId="77777777" w:rsidR="00AD0C56" w:rsidRDefault="00AD0C56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8DB89F8" w14:textId="77777777" w:rsidR="00AD0C56" w:rsidRDefault="00AD0C56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5156FBE" w14:textId="77777777" w:rsidR="00AD0C56" w:rsidRDefault="00AD0C56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8AF0BAD" w14:textId="0948B35B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Bylo nutné žádat o vízum? (pokud ano, popište postup</w:t>
      </w:r>
      <w:proofErr w:type="gram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</w:p>
    <w:p w14:paraId="5E3E2639" w14:textId="2E3692D4" w:rsidR="00B61C75" w:rsidRDefault="00B61C75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proofErr w:type="spell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Kvôli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covidu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sme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ostali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špeciálne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íza,</w:t>
      </w:r>
      <w:r w:rsidR="00AD0C5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yplnili </w:t>
      </w:r>
      <w:proofErr w:type="spellStart"/>
      <w:r w:rsidR="00AD0C56">
        <w:rPr>
          <w:rFonts w:asciiTheme="majorHAnsi" w:eastAsia="Times New Roman" w:hAnsiTheme="majorHAnsi" w:cs="Times New Roman"/>
          <w:sz w:val="24"/>
          <w:szCs w:val="24"/>
          <w:lang w:eastAsia="cs-CZ"/>
        </w:rPr>
        <w:t>sme</w:t>
      </w:r>
      <w:proofErr w:type="spellEnd"/>
      <w:r w:rsidR="00AD0C5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AD0C56">
        <w:rPr>
          <w:rFonts w:asciiTheme="majorHAnsi" w:eastAsia="Times New Roman" w:hAnsiTheme="majorHAnsi" w:cs="Times New Roman"/>
          <w:sz w:val="24"/>
          <w:szCs w:val="24"/>
          <w:lang w:eastAsia="cs-CZ"/>
        </w:rPr>
        <w:t>nejaká</w:t>
      </w:r>
      <w:proofErr w:type="spellEnd"/>
      <w:r w:rsidR="00AD0C5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nline </w:t>
      </w:r>
      <w:proofErr w:type="spellStart"/>
      <w:r w:rsidR="00AD0C56">
        <w:rPr>
          <w:rFonts w:asciiTheme="majorHAnsi" w:eastAsia="Times New Roman" w:hAnsiTheme="majorHAnsi" w:cs="Times New Roman"/>
          <w:sz w:val="24"/>
          <w:szCs w:val="24"/>
          <w:lang w:eastAsia="cs-CZ"/>
        </w:rPr>
        <w:t>formulár</w:t>
      </w:r>
      <w:proofErr w:type="spellEnd"/>
      <w:r w:rsidR="00AD0C5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s 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apiermi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d školy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sme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len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išli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veľvyslanectvo</w:t>
      </w:r>
      <w:proofErr w:type="spellEnd"/>
      <w:r w:rsidR="00AD0C5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 o </w:t>
      </w:r>
      <w:proofErr w:type="spellStart"/>
      <w:r w:rsidR="00AD0C56">
        <w:rPr>
          <w:rFonts w:asciiTheme="majorHAnsi" w:eastAsia="Times New Roman" w:hAnsiTheme="majorHAnsi" w:cs="Times New Roman"/>
          <w:sz w:val="24"/>
          <w:szCs w:val="24"/>
          <w:lang w:eastAsia="cs-CZ"/>
        </w:rPr>
        <w:t>týždeň</w:t>
      </w:r>
      <w:proofErr w:type="spellEnd"/>
      <w:r w:rsidR="00AD0C5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AD0C56">
        <w:rPr>
          <w:rFonts w:asciiTheme="majorHAnsi" w:eastAsia="Times New Roman" w:hAnsiTheme="majorHAnsi" w:cs="Times New Roman"/>
          <w:sz w:val="24"/>
          <w:szCs w:val="24"/>
          <w:lang w:eastAsia="cs-CZ"/>
        </w:rPr>
        <w:t>sme</w:t>
      </w:r>
      <w:proofErr w:type="spellEnd"/>
      <w:r w:rsidR="00AD0C5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AD0C56">
        <w:rPr>
          <w:rFonts w:asciiTheme="majorHAnsi" w:eastAsia="Times New Roman" w:hAnsiTheme="majorHAnsi" w:cs="Times New Roman"/>
          <w:sz w:val="24"/>
          <w:szCs w:val="24"/>
          <w:lang w:eastAsia="cs-CZ"/>
        </w:rPr>
        <w:t>mali</w:t>
      </w:r>
      <w:proofErr w:type="spellEnd"/>
      <w:r w:rsidR="00AD0C5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íza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 Mimo covidu má Česko aj Slovensko s 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Taiwanom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90 dní bezvízový styk.</w:t>
      </w:r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>Ak</w:t>
      </w:r>
      <w:proofErr w:type="spellEnd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každých aspoň 90 dní vycestujete z Taiwanu, tak víza ani netřeba.</w:t>
      </w:r>
    </w:p>
    <w:p w14:paraId="0BE811DA" w14:textId="77777777" w:rsidR="00AD0C56" w:rsidRDefault="00AD0C56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1E5FCFCE" w14:textId="72F22BB6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ho jste využil/a typu zdravotního pojištění? (orientační cena; výhody, nevýhody; vyžaduje zahraniční škola nějaké speciální pojištění)</w:t>
      </w:r>
      <w:proofErr w:type="gram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yužil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som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isic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poistenie</w:t>
      </w:r>
      <w:proofErr w:type="spellEnd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celý rok za </w:t>
      </w:r>
      <w:proofErr w:type="spellStart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>nejakých</w:t>
      </w:r>
      <w:proofErr w:type="spellEnd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4500 kč</w:t>
      </w:r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. Na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zahraničnej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škole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sa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ešte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doplácalo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nejaké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poistenie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asi 10 eur).</w:t>
      </w:r>
    </w:p>
    <w:p w14:paraId="4B279A4D" w14:textId="77777777" w:rsidR="00B61C75" w:rsidRDefault="00B61C75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CB3D126" w14:textId="3332E283" w:rsidR="00353A38" w:rsidRPr="00CA0911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otřeboval/a jste nějaké očkování</w:t>
      </w:r>
      <w:proofErr w:type="gram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Osýpky a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rubeloa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dáva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sa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to malým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deťom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)</w:t>
      </w:r>
      <w:r w:rsidR="00CA091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. </w:t>
      </w:r>
      <w:proofErr w:type="spellStart"/>
      <w:r w:rsidR="00CA0911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Dostávali</w:t>
      </w:r>
      <w:proofErr w:type="spellEnd"/>
      <w:r w:rsidR="00CA0911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CA0911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sme</w:t>
      </w:r>
      <w:proofErr w:type="spellEnd"/>
      <w:r w:rsidR="00CA0911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CA0911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aj</w:t>
      </w:r>
      <w:proofErr w:type="spellEnd"/>
      <w:r w:rsidR="00CA0911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CA0911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štipendium</w:t>
      </w:r>
      <w:proofErr w:type="spellEnd"/>
      <w:r w:rsidR="00CA0911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CA0911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od</w:t>
      </w:r>
      <w:proofErr w:type="spellEnd"/>
      <w:r w:rsidR="00CA0911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CA0911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Taiwanskej</w:t>
      </w:r>
      <w:proofErr w:type="spellEnd"/>
      <w:r w:rsidR="00CA0911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CA0911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vlády</w:t>
      </w:r>
      <w:proofErr w:type="spellEnd"/>
      <w:r w:rsidR="00CA0911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CA0911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kde</w:t>
      </w:r>
      <w:proofErr w:type="spellEnd"/>
      <w:r w:rsidR="00CA0911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CA0911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jedna</w:t>
      </w:r>
      <w:proofErr w:type="spellEnd"/>
      <w:r w:rsidR="00CA0911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z </w:t>
      </w:r>
      <w:proofErr w:type="spellStart"/>
      <w:r w:rsidR="00CA0911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podmienok</w:t>
      </w:r>
      <w:proofErr w:type="spellEnd"/>
      <w:r w:rsidR="00CA0911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bolo </w:t>
      </w:r>
      <w:proofErr w:type="spellStart"/>
      <w:r w:rsidR="00CA0911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očkovanie</w:t>
      </w:r>
      <w:proofErr w:type="spellEnd"/>
      <w:r w:rsidR="00CA0911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CA0911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proti</w:t>
      </w:r>
      <w:proofErr w:type="spellEnd"/>
      <w:r w:rsidR="00CA0911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CA0911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Covidu</w:t>
      </w:r>
      <w:proofErr w:type="spellEnd"/>
      <w:r w:rsidR="00CA0911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.</w:t>
      </w:r>
      <w:r w:rsidR="00A00E3B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Taiwan </w:t>
      </w:r>
      <w:proofErr w:type="spellStart"/>
      <w:r w:rsidR="00A00E3B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samotný</w:t>
      </w:r>
      <w:proofErr w:type="spellEnd"/>
      <w:r w:rsidR="00A00E3B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A00E3B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má</w:t>
      </w:r>
      <w:proofErr w:type="spellEnd"/>
      <w:r w:rsidR="00A00E3B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A00E3B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aj</w:t>
      </w:r>
      <w:proofErr w:type="spellEnd"/>
      <w:r w:rsidR="00A00E3B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A00E3B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nejaké</w:t>
      </w:r>
      <w:proofErr w:type="spellEnd"/>
      <w:r w:rsidR="00A00E3B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A00E3B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odporúčané</w:t>
      </w:r>
      <w:proofErr w:type="spellEnd"/>
      <w:r w:rsidR="00A00E3B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proofErr w:type="gramStart"/>
      <w:r w:rsidR="00A00E3B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očkovania</w:t>
      </w:r>
      <w:proofErr w:type="spellEnd"/>
      <w:r w:rsidR="00A00E3B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(</w:t>
      </w:r>
      <w:proofErr w:type="spellStart"/>
      <w:proofErr w:type="gramEnd"/>
      <w:r w:rsidR="00A00E3B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tuším</w:t>
      </w:r>
      <w:proofErr w:type="spellEnd"/>
      <w:r w:rsidR="00A00E3B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A00E3B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brušný</w:t>
      </w:r>
      <w:proofErr w:type="spellEnd"/>
      <w:r w:rsidR="00A00E3B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A00E3B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týfus</w:t>
      </w:r>
      <w:proofErr w:type="spellEnd"/>
      <w:r w:rsidR="00A00E3B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, ale </w:t>
      </w:r>
      <w:proofErr w:type="spellStart"/>
      <w:r w:rsidR="00A00E3B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nie</w:t>
      </w:r>
      <w:proofErr w:type="spellEnd"/>
      <w:r w:rsidR="00A00E3B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je </w:t>
      </w:r>
      <w:proofErr w:type="spellStart"/>
      <w:r w:rsidR="00A00E3B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povinné</w:t>
      </w:r>
      <w:proofErr w:type="spellEnd"/>
      <w:r w:rsidR="00A00E3B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)</w:t>
      </w:r>
    </w:p>
    <w:p w14:paraId="796B8B4C" w14:textId="77777777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DCBE36A" w14:textId="77777777" w:rsidR="00353A38" w:rsidRDefault="00353A38" w:rsidP="00E85AF4">
      <w:pPr>
        <w:pStyle w:val="Heading1"/>
        <w:rPr>
          <w:rFonts w:eastAsia="Times New Roman"/>
          <w:b/>
          <w:lang w:eastAsia="cs-CZ"/>
        </w:rPr>
      </w:pPr>
      <w:r>
        <w:rPr>
          <w:rFonts w:eastAsia="Times New Roman"/>
          <w:b/>
          <w:lang w:eastAsia="cs-CZ"/>
        </w:rPr>
        <w:t>Cesta tam a zpět</w:t>
      </w:r>
    </w:p>
    <w:p w14:paraId="7D5DB8C6" w14:textId="37979C13" w:rsidR="00B61C75" w:rsidRDefault="00353A38" w:rsidP="00E85AF4">
      <w:pPr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Doprava do místa pobytu, orientační cena, tipy pro výhodné zakoupení jízdenky či letenky</w:t>
      </w:r>
      <w:proofErr w:type="gram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Oveľa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výhodnejšia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e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spiatočná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letenka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ako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jednosmerná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. My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sme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i zvolili variant s 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možnosťou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prebookovania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ktorý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sme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j využili.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Leteli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sme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spoločnosťou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EVA AIR z 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Viedne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priamo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Taiwan. V 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lietadle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e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dosť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gram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jedla</w:t>
      </w:r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>(</w:t>
      </w:r>
      <w:proofErr w:type="gramEnd"/>
      <w:r w:rsidR="00A00E3B">
        <w:rPr>
          <w:rFonts w:asciiTheme="majorHAnsi" w:eastAsia="Times New Roman" w:hAnsiTheme="majorHAnsi" w:cs="Times New Roman"/>
          <w:sz w:val="24"/>
          <w:szCs w:val="24"/>
          <w:lang w:eastAsia="cs-CZ"/>
        </w:rPr>
        <w:t>4x za 16 hodinový let)</w:t>
      </w:r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j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pitia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… Do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Kaohsiungu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sa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á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pohodlne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dostať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high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-speed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railom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/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autobusom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(600TWD) cena  HSR je 1500 TWD, ale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keď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už budete Študenti na škole tak v nefrekventovaných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časoch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majú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zľavy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o výšky 50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percent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turisti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mali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možnosť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zakúpit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va lístky za cenu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jedného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nejako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cez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Klook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Ak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letíte to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Taipei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tak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pristanete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 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Taoyuane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odkiaľ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ide potom metro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priamo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o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Taipei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</w:p>
    <w:p w14:paraId="1582F449" w14:textId="226F4DAE" w:rsidR="00B61C75" w:rsidRDefault="00353A38" w:rsidP="00E85AF4">
      <w:pPr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br/>
      </w: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t>Proced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u</w:t>
      </w: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t>ra na hranicích - co mít u sebe</w:t>
      </w:r>
      <w:proofErr w:type="gram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as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prípadne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pozývací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opis od školy.</w:t>
      </w:r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Bolo potřebné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vyplniť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karičku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 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osobnými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údajmi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cieľom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obytu, a adresou pobytu na letisku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pred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asovou kontrolou (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neviem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či to bolo covid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opatrenie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)</w:t>
      </w:r>
    </w:p>
    <w:p w14:paraId="01E01647" w14:textId="5B31E0C2" w:rsidR="00353A38" w:rsidRPr="00E85AF4" w:rsidRDefault="00353A38" w:rsidP="00E85AF4">
      <w:pPr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br/>
        <w:t>Pick up nebo samostatná cesta z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 </w:t>
      </w: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t>letiště</w:t>
      </w:r>
      <w:proofErr w:type="gram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My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sme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museli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ísť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kvôli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covidu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karanténnym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taxíkom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o karantény.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Naspäť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sme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išli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samostatne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autobusom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 z 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Taipei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airport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commuterom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</w:p>
    <w:p w14:paraId="3E74152E" w14:textId="405CE630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6F7886B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6EAA270" w14:textId="77777777" w:rsidR="009D69D3" w:rsidRPr="00CE678C" w:rsidRDefault="009D69D3" w:rsidP="00CE678C">
      <w:pPr>
        <w:pStyle w:val="Heading1"/>
        <w:rPr>
          <w:rFonts w:eastAsia="Times New Roman"/>
          <w:lang w:eastAsia="cs-CZ"/>
        </w:rPr>
      </w:pPr>
      <w:bookmarkStart w:id="2" w:name="Průběh_studia"/>
      <w:bookmarkStart w:id="3" w:name="OLE_LINK2"/>
      <w:bookmarkStart w:id="4" w:name="OLE_LINK3"/>
      <w:bookmarkEnd w:id="2"/>
      <w:r w:rsidRPr="00711FC2">
        <w:rPr>
          <w:rFonts w:eastAsia="Times New Roman"/>
          <w:b/>
          <w:lang w:eastAsia="cs-CZ"/>
        </w:rPr>
        <w:t>Průběh studia</w:t>
      </w:r>
    </w:p>
    <w:bookmarkEnd w:id="3"/>
    <w:bookmarkEnd w:id="4"/>
    <w:p w14:paraId="436472FB" w14:textId="6276E62F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Měnil/a jste během pobytu studijní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lán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AD0C56">
        <w:rPr>
          <w:rFonts w:asciiTheme="majorHAnsi" w:eastAsia="Times New Roman" w:hAnsiTheme="majorHAnsi" w:cs="Times New Roman"/>
          <w:sz w:val="24"/>
          <w:szCs w:val="24"/>
          <w:lang w:eastAsia="cs-CZ"/>
        </w:rPr>
        <w:t>Á</w:t>
      </w:r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no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je tam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niekoľko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fáz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výberu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predmetov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 potom aj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withdrawal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eriod</w:t>
      </w:r>
    </w:p>
    <w:p w14:paraId="535F575C" w14:textId="77777777" w:rsidR="00B61C75" w:rsidRPr="00CE678C" w:rsidRDefault="00B61C75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F9BDE79" w14:textId="135F9128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dy a jak probíhá registrace do kurzů na zahraniční škole? (Jsou nějaká omezení pro výběr kurzů; možnosti změny kurzů.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Na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tejto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stránke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hyperlink r:id="rId6" w:history="1">
        <w:r w:rsidR="0012797E" w:rsidRPr="00847C72">
          <w:rPr>
            <w:rStyle w:val="Hyperlink"/>
            <w:rFonts w:asciiTheme="majorHAnsi" w:eastAsia="Times New Roman" w:hAnsiTheme="majorHAnsi" w:cs="Times New Roman"/>
            <w:sz w:val="24"/>
            <w:szCs w:val="24"/>
            <w:lang w:eastAsia="cs-CZ"/>
          </w:rPr>
          <w:t>https://selcrs.nsysu.edu.tw/?eng=1</w:t>
        </w:r>
      </w:hyperlink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sa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zobrazia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deadliny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 termíny jednotlivých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fáz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</w:p>
    <w:p w14:paraId="2C794614" w14:textId="77777777" w:rsidR="00B61C75" w:rsidRPr="00CE678C" w:rsidRDefault="00B61C75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19B2B940" w14:textId="6139136B" w:rsidR="00353A38" w:rsidRPr="007D5EA6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Doporučil/a byste nějaký zajímavý předmět/kurz/vyučujícího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Určite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odné </w:t>
      </w:r>
      <w:proofErr w:type="spellStart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športy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jednoznačne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yachting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ale taký kde v popise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predmetu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e windsurfing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bodyboarding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td.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pretože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ú dva typy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yachtingu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jeden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viaže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uzlíky a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pripravujú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sa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yachtu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druhý je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paddleboarding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bodyboarding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 windsurfing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prípadne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kayak</w:t>
      </w:r>
      <w:proofErr w:type="spellEnd"/>
      <w:r w:rsidR="00B61C75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Väčšina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predmetov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končila bez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skúšky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7D5EA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Hodiny</w:t>
      </w:r>
      <w:proofErr w:type="spellEnd"/>
      <w:r w:rsidR="007D5EA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7D5EA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čínštiny</w:t>
      </w:r>
      <w:proofErr w:type="spellEnd"/>
      <w:r w:rsidR="007D5EA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7D5EA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boli</w:t>
      </w:r>
      <w:proofErr w:type="spellEnd"/>
      <w:r w:rsidR="007D5EA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7D5EA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tiež</w:t>
      </w:r>
      <w:proofErr w:type="spellEnd"/>
      <w:r w:rsidR="007D5EA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7D5EA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zaujímavé</w:t>
      </w:r>
      <w:proofErr w:type="spellEnd"/>
      <w:r w:rsidR="007D5EA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.</w:t>
      </w:r>
    </w:p>
    <w:p w14:paraId="7879984D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BD4A9D2" w14:textId="60347491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Byla součástí Vašeho studia také praktická stáž/praxe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nie</w:t>
      </w:r>
      <w:proofErr w:type="spellEnd"/>
    </w:p>
    <w:p w14:paraId="5768DB48" w14:textId="77777777" w:rsidR="004D352A" w:rsidRPr="00CE678C" w:rsidRDefault="004D352A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13141715" w14:textId="47CEC206" w:rsidR="004D352A" w:rsidRPr="007D5EA6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opište způsob výuky (teorie, praxe, projekty) a hodnocení práce studentů na zahraniční škole a porovnejte s Vaší domácí školou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yučuje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sa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 3 hodinových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blokoch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nemajú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delenie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prednášky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 cviká. Na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dochádzku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gram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si 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potrpia</w:t>
      </w:r>
      <w:proofErr w:type="spellEnd"/>
      <w:proofErr w:type="gram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. Na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niektorých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predmetoch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bolí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domáce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úlohy,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ktoré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le neboli moc náročné v porovnaní s 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FELom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.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Celkovo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mi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ich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škola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pripomínala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skôr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našu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strednú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školu.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Nebolo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áročné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získať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áčka.</w:t>
      </w:r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>Väčšina</w:t>
      </w:r>
      <w:proofErr w:type="spellEnd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>predmetov</w:t>
      </w:r>
      <w:proofErr w:type="spellEnd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i </w:t>
      </w:r>
      <w:proofErr w:type="spellStart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>nemala</w:t>
      </w:r>
      <w:proofErr w:type="spellEnd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>skúšku</w:t>
      </w:r>
      <w:proofErr w:type="spellEnd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le </w:t>
      </w:r>
      <w:proofErr w:type="spellStart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>nejaký</w:t>
      </w:r>
      <w:proofErr w:type="spellEnd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rojekt</w:t>
      </w:r>
      <w:r w:rsidR="007D5EA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/</w:t>
      </w:r>
      <w:proofErr w:type="spellStart"/>
      <w:r w:rsidR="007D5EA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trochu</w:t>
      </w:r>
      <w:proofErr w:type="spellEnd"/>
      <w:r w:rsidR="007D5EA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7D5EA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väčšiu</w:t>
      </w:r>
      <w:proofErr w:type="spellEnd"/>
      <w:r w:rsidR="007D5EA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7D5EA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úlohu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,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prípadne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dva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midtermy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a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vybavené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. Tie 3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hodiny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boli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rozdelené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2x 10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minutovou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proofErr w:type="gramStart"/>
      <w:r w:rsidR="0012797E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prestavkov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(</w:t>
      </w:r>
      <w:proofErr w:type="spellStart"/>
      <w:proofErr w:type="gramEnd"/>
      <w:r w:rsidR="0012797E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niektorí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to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nedodržiavali</w:t>
      </w:r>
      <w:proofErr w:type="spellEnd"/>
      <w:r w:rsidR="0012797E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).</w:t>
      </w:r>
    </w:p>
    <w:p w14:paraId="7046168F" w14:textId="77777777" w:rsidR="004D352A" w:rsidRPr="00CE678C" w:rsidRDefault="004D352A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4708C8E" w14:textId="5A1E52CC" w:rsidR="00353A38" w:rsidRDefault="00353A38" w:rsidP="00CB699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á je kvalit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a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ýuky na zahraniční škole ve srovnání s domácí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2797E">
        <w:rPr>
          <w:rFonts w:asciiTheme="majorHAnsi" w:eastAsia="Times New Roman" w:hAnsiTheme="majorHAnsi" w:cs="Times New Roman"/>
          <w:sz w:val="24"/>
          <w:szCs w:val="24"/>
          <w:lang w:eastAsia="cs-CZ"/>
        </w:rPr>
        <w:t>J</w:t>
      </w:r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ednoduchšia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</w:p>
    <w:p w14:paraId="6202AF99" w14:textId="77777777" w:rsidR="007D5EA6" w:rsidRPr="00CE678C" w:rsidRDefault="007D5EA6" w:rsidP="00CB699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CCD103B" w14:textId="76E6AF1A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 jste získával/a studijní/pracovní materiál na zahraniční škole? (Byl přidělován v rámci výuky či jej bylo nutné koupit?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nline. učebnice a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pracovn</w:t>
      </w:r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ý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zošit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čínštinu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som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i kupova</w:t>
      </w:r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l</w:t>
      </w:r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</w:p>
    <w:p w14:paraId="00698B03" w14:textId="77777777" w:rsidR="004D352A" w:rsidRPr="00CE678C" w:rsidRDefault="004D352A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1F48FCF" w14:textId="518BA612" w:rsidR="00353A38" w:rsidRDefault="00353A38" w:rsidP="00E85AF4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Jaká je vybavenost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kampusu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Perfektná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. Kampus je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vpodstate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amostatné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mestečko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 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Kaohsiungu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.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Hneď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pri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škole je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piesková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láž, plavecký bazén,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posilňovňa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volejbalové,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futbalové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basketbalové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ihriská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bežecká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trať, menzy,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knižnica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obchody,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kaviareň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dokonca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j školský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lekár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 pošta… Je tam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všetko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koleje sú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tiež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 rámci kampusu.</w:t>
      </w:r>
    </w:p>
    <w:p w14:paraId="3F7B4C50" w14:textId="77777777" w:rsidR="004D352A" w:rsidRPr="00CE678C" w:rsidRDefault="004D352A" w:rsidP="00E85AF4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E3DD315" w14:textId="4C8FC048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á je dostupnost počítačů (přístup na internet; potřeba vlastního notebooku; možnosti tisku a kopírování)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koleji je len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káblový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internet (wifi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nie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), v škole je wifi. Tisknout a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kopírovať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sa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á v škole, </w:t>
      </w:r>
      <w:proofErr w:type="gram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obchode</w:t>
      </w:r>
      <w:proofErr w:type="gram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 kampuse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alebo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 knižnici.</w:t>
      </w:r>
    </w:p>
    <w:p w14:paraId="38F32A74" w14:textId="77777777" w:rsidR="004D352A" w:rsidRPr="00CE678C" w:rsidRDefault="004D352A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4D7D97F" w14:textId="35B5D379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ořádá zahraniční škola a/nebo místní studentská organizace nějaké speciální akce pro výměnné studenty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Áno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bolo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viacero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výletov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medzinárodní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študenti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sme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mali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x do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týždňa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tréningy na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dračie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lode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 potom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sme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sa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zúčastnili aj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závodov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račích lodí. Študenti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dostanú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j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svojho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buddyho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 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zimnom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semestri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ás bolo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veľa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medzinárodných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študentov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 škola organizovala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pomerne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dosť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kcií,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výletov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, v 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letnom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semestri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toho už bolo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pomenej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lebo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ás bolo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oveľa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menej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</w:p>
    <w:p w14:paraId="07BFA333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DE488A2" w14:textId="6EF20E65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Byl/a jste během studia v zahraničí začleněn/a do studijních skupin s místními studenty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Vrámci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predmetov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skupinových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projektoch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</w:p>
    <w:p w14:paraId="58D9AA50" w14:textId="77C67FE5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5" w:name="Praktické_otázky_pobytu"/>
      <w:bookmarkEnd w:id="5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 xml:space="preserve">Praktické otázky </w:t>
      </w:r>
      <w:proofErr w:type="spellStart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pobytu</w:t>
      </w:r>
      <w:r w:rsidR="00BF276B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l</w:t>
      </w:r>
      <w:proofErr w:type="spellEnd"/>
    </w:p>
    <w:p w14:paraId="64019912" w14:textId="3DCB7727" w:rsidR="004D352A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de jste během studijního pobytu bydlel/a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Koleje</w:t>
      </w:r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 potom byt v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meste</w:t>
      </w:r>
      <w:proofErr w:type="spellEnd"/>
    </w:p>
    <w:p w14:paraId="4E5DEC9E" w14:textId="77777777" w:rsidR="004D352A" w:rsidRPr="00CE678C" w:rsidRDefault="004D352A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2155941" w14:textId="4ED267BB" w:rsidR="00353A38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Cena Vašeho ubytování – měsíčně</w:t>
      </w:r>
      <w:proofErr w:type="gram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17000 </w:t>
      </w:r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TWD</w:t>
      </w:r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semester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to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boli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luxusnejšie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international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koleje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pre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ľudí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boli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j koleje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pre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4,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tie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táli 8500</w:t>
      </w:r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TWD</w:t>
      </w:r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za </w:t>
      </w:r>
      <w:proofErr w:type="spellStart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semester</w:t>
      </w:r>
      <w:proofErr w:type="spellEnd"/>
      <w:r w:rsidR="004D352A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</w:p>
    <w:p w14:paraId="54C15F74" w14:textId="77777777" w:rsidR="004D352A" w:rsidRPr="00CE678C" w:rsidRDefault="004D352A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80DC8CA" w14:textId="0D647B3B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opište ubytování a vysvětlete, proč jste zvolil/a právě tento druh ubytování (uveďte vybavenost kolejí/bytu; připojení na internet; co si přivézt; možnost ubytování na kolejích večer nebo o víkendu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</w:p>
    <w:p w14:paraId="62D83F27" w14:textId="41406EAD" w:rsidR="004D352A" w:rsidRDefault="004D352A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Koleje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boli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blízko školy, bývala tam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väčšina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medzinárodných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študentov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boli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lacné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="00162EE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Tu sú detaily kolejí: </w:t>
      </w:r>
      <w:hyperlink r:id="rId7" w:history="1">
        <w:r w:rsidR="00162EE6" w:rsidRPr="00C93CBE">
          <w:rPr>
            <w:rStyle w:val="Hyperlink"/>
            <w:rFonts w:asciiTheme="majorHAnsi" w:eastAsia="Times New Roman" w:hAnsiTheme="majorHAnsi" w:cs="Times New Roman"/>
            <w:sz w:val="24"/>
            <w:szCs w:val="24"/>
            <w:lang w:eastAsia="cs-CZ"/>
          </w:rPr>
          <w:t>https://housing-osa.nsysu.edu.tw/p/412-1092-3595.php?Lang=en</w:t>
        </w:r>
      </w:hyperlink>
      <w:r w:rsidR="00162EE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. </w:t>
      </w:r>
      <w:proofErr w:type="spellStart"/>
      <w:r w:rsidR="00162EE6">
        <w:rPr>
          <w:rFonts w:asciiTheme="majorHAnsi" w:eastAsia="Times New Roman" w:hAnsiTheme="majorHAnsi" w:cs="Times New Roman"/>
          <w:sz w:val="24"/>
          <w:szCs w:val="24"/>
          <w:lang w:eastAsia="cs-CZ"/>
        </w:rPr>
        <w:t>Čo</w:t>
      </w:r>
      <w:proofErr w:type="spellEnd"/>
      <w:r w:rsidR="00162EE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62EE6">
        <w:rPr>
          <w:rFonts w:asciiTheme="majorHAnsi" w:eastAsia="Times New Roman" w:hAnsiTheme="majorHAnsi" w:cs="Times New Roman"/>
          <w:sz w:val="24"/>
          <w:szCs w:val="24"/>
          <w:lang w:eastAsia="cs-CZ"/>
        </w:rPr>
        <w:t>ma</w:t>
      </w:r>
      <w:proofErr w:type="spellEnd"/>
      <w:r w:rsidR="00162EE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62EE6">
        <w:rPr>
          <w:rFonts w:asciiTheme="majorHAnsi" w:eastAsia="Times New Roman" w:hAnsiTheme="majorHAnsi" w:cs="Times New Roman"/>
          <w:sz w:val="24"/>
          <w:szCs w:val="24"/>
          <w:lang w:eastAsia="cs-CZ"/>
        </w:rPr>
        <w:t>prekvapilo</w:t>
      </w:r>
      <w:proofErr w:type="spellEnd"/>
      <w:r w:rsidR="00162EE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bolo, že bolo </w:t>
      </w:r>
      <w:proofErr w:type="spellStart"/>
      <w:r w:rsidR="00162EE6">
        <w:rPr>
          <w:rFonts w:asciiTheme="majorHAnsi" w:eastAsia="Times New Roman" w:hAnsiTheme="majorHAnsi" w:cs="Times New Roman"/>
          <w:sz w:val="24"/>
          <w:szCs w:val="24"/>
          <w:lang w:eastAsia="cs-CZ"/>
        </w:rPr>
        <w:t>treba</w:t>
      </w:r>
      <w:proofErr w:type="spellEnd"/>
      <w:r w:rsidR="00162EE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mať </w:t>
      </w:r>
      <w:proofErr w:type="spellStart"/>
      <w:r w:rsidR="00162EE6">
        <w:rPr>
          <w:rFonts w:asciiTheme="majorHAnsi" w:eastAsia="Times New Roman" w:hAnsiTheme="majorHAnsi" w:cs="Times New Roman"/>
          <w:sz w:val="24"/>
          <w:szCs w:val="24"/>
          <w:lang w:eastAsia="cs-CZ"/>
        </w:rPr>
        <w:t>vlastný</w:t>
      </w:r>
      <w:proofErr w:type="spellEnd"/>
      <w:r w:rsidR="00162EE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62EE6">
        <w:rPr>
          <w:rFonts w:asciiTheme="majorHAnsi" w:eastAsia="Times New Roman" w:hAnsiTheme="majorHAnsi" w:cs="Times New Roman"/>
          <w:sz w:val="24"/>
          <w:szCs w:val="24"/>
          <w:lang w:eastAsia="cs-CZ"/>
        </w:rPr>
        <w:t>matrac</w:t>
      </w:r>
      <w:proofErr w:type="spellEnd"/>
      <w:r w:rsidR="00162EE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proofErr w:type="spellStart"/>
      <w:r w:rsidR="00162EE6">
        <w:rPr>
          <w:rFonts w:asciiTheme="majorHAnsi" w:eastAsia="Times New Roman" w:hAnsiTheme="majorHAnsi" w:cs="Times New Roman"/>
          <w:sz w:val="24"/>
          <w:szCs w:val="24"/>
          <w:lang w:eastAsia="cs-CZ"/>
        </w:rPr>
        <w:t>pokiaľ</w:t>
      </w:r>
      <w:proofErr w:type="spellEnd"/>
      <w:r w:rsidR="00162EE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ám </w:t>
      </w:r>
      <w:proofErr w:type="spellStart"/>
      <w:r w:rsidR="00162EE6">
        <w:rPr>
          <w:rFonts w:asciiTheme="majorHAnsi" w:eastAsia="Times New Roman" w:hAnsiTheme="majorHAnsi" w:cs="Times New Roman"/>
          <w:sz w:val="24"/>
          <w:szCs w:val="24"/>
          <w:lang w:eastAsia="cs-CZ"/>
        </w:rPr>
        <w:t>nezostal</w:t>
      </w:r>
      <w:proofErr w:type="spellEnd"/>
      <w:r w:rsidR="00162EE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o </w:t>
      </w:r>
      <w:proofErr w:type="spellStart"/>
      <w:r w:rsidR="00162EE6">
        <w:rPr>
          <w:rFonts w:asciiTheme="majorHAnsi" w:eastAsia="Times New Roman" w:hAnsiTheme="majorHAnsi" w:cs="Times New Roman"/>
          <w:sz w:val="24"/>
          <w:szCs w:val="24"/>
          <w:lang w:eastAsia="cs-CZ"/>
        </w:rPr>
        <w:t>predošlých</w:t>
      </w:r>
      <w:proofErr w:type="spellEnd"/>
      <w:r w:rsidR="00162EE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62EE6">
        <w:rPr>
          <w:rFonts w:asciiTheme="majorHAnsi" w:eastAsia="Times New Roman" w:hAnsiTheme="majorHAnsi" w:cs="Times New Roman"/>
          <w:sz w:val="24"/>
          <w:szCs w:val="24"/>
          <w:lang w:eastAsia="cs-CZ"/>
        </w:rPr>
        <w:t>študentoch</w:t>
      </w:r>
      <w:proofErr w:type="spellEnd"/>
      <w:r w:rsidR="00162EE6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Sociálne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zariadenie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bolo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spoločné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internet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káblový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.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Ak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chcete wifi buď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sa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á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zdieľať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>z</w:t>
      </w:r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 notebooku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alebo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i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prineste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router. Koleje sú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rozdelené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podľa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pohlavia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>V </w:t>
      </w:r>
      <w:proofErr w:type="spellStart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>školskom</w:t>
      </w:r>
      <w:proofErr w:type="spellEnd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kampuse a </w:t>
      </w:r>
      <w:proofErr w:type="spellStart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>pri</w:t>
      </w:r>
      <w:proofErr w:type="spellEnd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kolejích žije </w:t>
      </w:r>
      <w:proofErr w:type="spellStart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>taiwanský</w:t>
      </w:r>
      <w:proofErr w:type="spellEnd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makak, </w:t>
      </w:r>
      <w:proofErr w:type="spellStart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>ktorý</w:t>
      </w:r>
      <w:proofErr w:type="spellEnd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>ak</w:t>
      </w:r>
      <w:proofErr w:type="spellEnd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uvidí </w:t>
      </w:r>
      <w:proofErr w:type="spellStart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>sáčok</w:t>
      </w:r>
      <w:proofErr w:type="spellEnd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tak </w:t>
      </w:r>
      <w:proofErr w:type="spellStart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>vam</w:t>
      </w:r>
      <w:proofErr w:type="spellEnd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>môže</w:t>
      </w:r>
      <w:proofErr w:type="spellEnd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>ukradnúť</w:t>
      </w:r>
      <w:proofErr w:type="spellEnd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edlo. </w:t>
      </w:r>
      <w:proofErr w:type="spellStart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>Inak</w:t>
      </w:r>
      <w:proofErr w:type="spellEnd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>im</w:t>
      </w:r>
      <w:proofErr w:type="spellEnd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e </w:t>
      </w:r>
      <w:proofErr w:type="spellStart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>človek</w:t>
      </w:r>
      <w:proofErr w:type="spellEnd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>lahostajný</w:t>
      </w:r>
      <w:proofErr w:type="spellEnd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 bolo zábavné </w:t>
      </w:r>
      <w:proofErr w:type="spellStart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>ich</w:t>
      </w:r>
      <w:proofErr w:type="spellEnd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>pozorovať</w:t>
      </w:r>
      <w:proofErr w:type="spellEnd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Matrac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sa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á v 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pohode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kúpiť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 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Convenience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stroe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intrakoch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alebo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 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meste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e IKEA</w:t>
      </w:r>
    </w:p>
    <w:p w14:paraId="7D72FE29" w14:textId="77777777" w:rsidR="004D352A" w:rsidRPr="00CE678C" w:rsidRDefault="004D352A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3DCC460" w14:textId="2CF16AC4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 a s jakým předstihem si zařídit ubytování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Či chceme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bývať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koleji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sa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pýtali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pri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vypĺňaní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údajov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 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ich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ystéme.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Najneskôr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o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začiatku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semestra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bolo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treba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potvrdiť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či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skutočne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máme </w:t>
      </w:r>
      <w:proofErr w:type="spellStart"/>
      <w:proofErr w:type="gram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záujem</w:t>
      </w:r>
      <w:proofErr w:type="spellEnd"/>
      <w:proofErr w:type="gram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byť na koleji.</w:t>
      </w:r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K nemáte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záujem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e potřebné to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zrušiť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ak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ste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sa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prihlásili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inak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ám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budú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účtovať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j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keď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sa</w:t>
      </w:r>
      <w:proofErr w:type="spellEnd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BF276B">
        <w:rPr>
          <w:rFonts w:asciiTheme="majorHAnsi" w:eastAsia="Times New Roman" w:hAnsiTheme="majorHAnsi" w:cs="Times New Roman"/>
          <w:sz w:val="24"/>
          <w:szCs w:val="24"/>
          <w:lang w:eastAsia="cs-CZ"/>
        </w:rPr>
        <w:t>nenasťahujete</w:t>
      </w:r>
      <w:proofErr w:type="spellEnd"/>
    </w:p>
    <w:p w14:paraId="0D0BFD93" w14:textId="77777777" w:rsidR="00437BA7" w:rsidRPr="00CE678C" w:rsidRDefault="00437BA7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7666C4B" w14:textId="5166FC80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jsou možnosti stravování studentů v místě pobytu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Viacero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reštaurácií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 kampuse.</w:t>
      </w:r>
    </w:p>
    <w:p w14:paraId="53376ECF" w14:textId="77777777" w:rsidR="00437BA7" w:rsidRPr="00CE678C" w:rsidRDefault="00437BA7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F5555C8" w14:textId="4E2538C9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é jsou orientační ceny potravin?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(porovnejte s cenami v ČR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Stravovanie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ulici je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lacné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človek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sa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naje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j za 2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eurá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. Nákup v </w:t>
      </w:r>
      <w:proofErr w:type="gram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obchode</w:t>
      </w:r>
      <w:proofErr w:type="gram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e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porovnateľný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ako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u nás cca,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mliečne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ýrobky sú o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dosť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drahšie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</w:p>
    <w:p w14:paraId="37C8C002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B7AEB5D" w14:textId="67F9066D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jsou možnosti místní dopravy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MHD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, kolo, pěšky, orientační ceny</w:t>
      </w:r>
      <w:proofErr w:type="gram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MHD,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Kaohsiung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má metro.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Všetci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le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jazdia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skútroch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aj my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sme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i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požičali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za 2500 NTD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mesačne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Ak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ostávate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rok,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určite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i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kúpte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Majú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j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zdieľané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bicykle a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pre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študentov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e prvá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polhodina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zadarmo a potom </w:t>
      </w:r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10TWD,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Youbike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e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takmer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šade</w:t>
      </w:r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</w:p>
    <w:p w14:paraId="0159AC5B" w14:textId="77777777" w:rsidR="00437BA7" w:rsidRPr="00CE678C" w:rsidRDefault="00437BA7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5A41213" w14:textId="2DB51A6A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formality je třeba vyřídit po příjezdu (např. povolení k pobytu)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Ak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e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človek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semester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emusí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vybavovať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potvrdenie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pobyt.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Ak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rok tak by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mal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. My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sme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i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kvôli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štipendiu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d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Taiwanskej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lády museli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založiť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účet v 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banke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 s tým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boli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nejaké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papierovačky</w:t>
      </w:r>
      <w:proofErr w:type="spell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</w:p>
    <w:p w14:paraId="22561ABA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C4C1168" w14:textId="68CA3ACE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Měl/a jste zkušenosti s lékařským ošetřením v zahraničí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437BA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Nie</w:t>
      </w:r>
      <w:proofErr w:type="spellEnd"/>
    </w:p>
    <w:p w14:paraId="32E79FC2" w14:textId="77777777" w:rsidR="00437BA7" w:rsidRPr="00CE678C" w:rsidRDefault="00437BA7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D44B9B1" w14:textId="0B0F2E18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racoval/a jste během studia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nie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jediné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čo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sa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á bez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working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ermit je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učiteľ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gličtiny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cez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školu, ale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neskúšal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som</w:t>
      </w:r>
      <w:proofErr w:type="spellEnd"/>
    </w:p>
    <w:p w14:paraId="0DE99050" w14:textId="77777777" w:rsidR="00026602" w:rsidRPr="00CE678C" w:rsidRDefault="00026602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00949F42" w14:textId="05004300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jsou podmínky pro práci/brigádu pro české studenty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ako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študenti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sme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mali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možnosť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učiť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gličtinu malé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deti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iná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brigáda s našimi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vízami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nebola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možná</w:t>
      </w:r>
    </w:p>
    <w:p w14:paraId="69EE342A" w14:textId="77777777" w:rsidR="00026602" w:rsidRPr="00CE678C" w:rsidRDefault="00026602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0AE6670" w14:textId="323AA444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Tipy na využití volného času (sport; kultu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ra; výlety; finanční náročnost)</w:t>
      </w:r>
      <w:proofErr w:type="gram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 kampuse je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veľa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športových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možností, dá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sa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ísť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pláž. Taiwan je nádherná krajina s krásnou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prírodou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takmer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každý víkend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sme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boli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niekde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ycestovaní. Po skončení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semestra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sme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ešte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išli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o Vietnamu a Thajska. </w:t>
      </w:r>
    </w:p>
    <w:p w14:paraId="1D4B21E5" w14:textId="666018BE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0FA226F7" w14:textId="5ABD8175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31C5A65" w14:textId="61C495F4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DB9937F" w14:textId="635C5184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7B021BF" w14:textId="6B0B92B2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607AF99" w14:textId="5FE86103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0DEA786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1560ED6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6" w:name="Finance"/>
      <w:bookmarkEnd w:id="6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Finance</w:t>
      </w:r>
    </w:p>
    <w:p w14:paraId="11216A8F" w14:textId="2B330E37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ých finančních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zdrojů jste využil/a k financování pobytu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Štipendium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d ČVUT,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štipendium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d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Taiwanskej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lády,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vlastné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úspory a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príspevok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d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rodičov</w:t>
      </w:r>
      <w:proofErr w:type="spellEnd"/>
    </w:p>
    <w:p w14:paraId="60B522BA" w14:textId="77777777" w:rsidR="00026602" w:rsidRPr="00CE678C" w:rsidRDefault="00026602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A01ACB7" w14:textId="406662BD" w:rsidR="00353A38" w:rsidRPr="00026602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byly Vaše průměrné měsíční výdaje během pobytu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 :</w:t>
      </w:r>
      <w:proofErr w:type="gram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cca 30000 NTD</w:t>
      </w:r>
    </w:p>
    <w:p w14:paraId="3D4BCE3C" w14:textId="5432293E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a) z toho stravování:</w:t>
      </w:r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>9000</w:t>
      </w:r>
    </w:p>
    <w:p w14:paraId="2033A0E6" w14:textId="6E940CD6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b) z toho ubytování:</w:t>
      </w:r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4000</w:t>
      </w:r>
    </w:p>
    <w:p w14:paraId="77B06DDE" w14:textId="587B84CE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c) z toho na cestování a volný čas:</w:t>
      </w:r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>10</w:t>
      </w:r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000,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ak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človek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necestuje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náklady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sú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nízke</w:t>
      </w:r>
      <w:proofErr w:type="spellEnd"/>
    </w:p>
    <w:p w14:paraId="68FE8D79" w14:textId="77777777" w:rsidR="00026602" w:rsidRPr="00026602" w:rsidRDefault="00026602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</w:pPr>
    </w:p>
    <w:p w14:paraId="4673E771" w14:textId="0886589E" w:rsidR="00353A38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Do jaké míry pokrylo stipendium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z ČVUT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aše výdaje během pobytu? (v %):</w:t>
      </w:r>
    </w:p>
    <w:p w14:paraId="250249F7" w14:textId="451F6159" w:rsidR="00026602" w:rsidRPr="00026602" w:rsidRDefault="00026602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</w:pPr>
      <w:proofErr w:type="spell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Štipendium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z ČVUT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vyše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olovicu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cca </w:t>
      </w:r>
      <w:proofErr w:type="gram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60%</w:t>
      </w:r>
      <w:proofErr w:type="gram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,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od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Taiwanskej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vlády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sme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dostali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štipendium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60000 NTD –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takmer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2000 EUR a to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pokrylo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zbytok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.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Vpodstate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z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vlastných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úspor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som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platil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letenky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a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cestovanie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vo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Vietname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Filipínach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a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Malajzii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.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Vrámci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Taiwanu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mi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všetky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náklady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vrátanie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prenájmu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skútra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a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cestovania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takmer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každý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víkend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pokryli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tieto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2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štipendiá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.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Keby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necestujem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tak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odídem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s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viac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peniazmi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na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účte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ako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som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prišiel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.</w:t>
      </w:r>
    </w:p>
    <w:p w14:paraId="16AD6482" w14:textId="77777777" w:rsidR="00026602" w:rsidRPr="00CE678C" w:rsidRDefault="00026602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782B563" w14:textId="5562966E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ým způsobem je stipendium vypláceno a kdy jste jej obdržel/a</w:t>
      </w:r>
      <w:proofErr w:type="gram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o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podpísaní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finančnej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ohody. Od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Taiwanskej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lády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sme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ho dostali </w:t>
      </w:r>
      <w:proofErr w:type="gram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v</w:t>
      </w:r>
      <w:proofErr w:type="gram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 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dvoch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splátkach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počas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semestra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</w:p>
    <w:p w14:paraId="6D8EB7F3" w14:textId="77777777" w:rsidR="00026602" w:rsidRPr="00CE678C" w:rsidRDefault="00026602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1C7580EA" w14:textId="12A88254" w:rsidR="00353A38" w:rsidRPr="00026602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Zkušenosti s bankovními účty/službami (doporučujete účet zřízený v zahraničí; používání české platební karty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My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sme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i bankový účet museli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zriadiť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kvôli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prijatiu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štipendia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d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Taiwanskej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lády v 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ich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mene. Bolo to jednoduché a celé zadarmo. Založili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sme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i ho na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pošte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za asi hodinku.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Českú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kartu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spolužiaci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neodporúčali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ja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som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oužíval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eurovú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kartu. Z 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nejakého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>dôvodu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bol kurz CZK</w:t>
      </w:r>
      <w:proofErr w:type="gramStart"/>
      <w:r w:rsidR="00026602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-&gt;NTD</w:t>
      </w:r>
      <w:proofErr w:type="gramEnd"/>
      <w:r w:rsidR="00026602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oveľa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horší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026602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ako</w:t>
      </w:r>
      <w:proofErr w:type="spellEnd"/>
      <w:r w:rsidR="00026602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EUR-&gt;NTD.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Inak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sa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dá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aj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revolut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,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výbery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z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niektorých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bankomatov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neboli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spoplatnené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(ja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som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vyberal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z Cathay ATM)</w:t>
      </w:r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. Taiwan je Krajina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cashu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,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čiže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aj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tak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je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nakoniec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najlepšie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vytiahnuť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z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eurovej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karty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TWD v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bankomate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bez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poplatkov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(v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kampuse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vo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familimarte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má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poplatok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,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inak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sú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bez)</w:t>
      </w:r>
    </w:p>
    <w:p w14:paraId="79056306" w14:textId="77777777" w:rsidR="00026602" w:rsidRPr="00CE678C" w:rsidRDefault="00026602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2DF64B3" w14:textId="0E8344E8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latil/a jste zahraniční škole nějaké poplatky (za studentskou kartu, pojištění, kopírování, materiál, apod.)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Pojistenie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a </w:t>
      </w:r>
      <w:proofErr w:type="spellStart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>poplatok</w:t>
      </w:r>
      <w:proofErr w:type="spellEnd"/>
      <w:r w:rsidR="007D5EA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za internet </w:t>
      </w:r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asi 10 Eur,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kopírovanie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bolo </w:t>
      </w:r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za 1 TWD</w:t>
      </w:r>
    </w:p>
    <w:p w14:paraId="5131AC44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7" w:name="Uznání_zahraničního_studia_domácí_školou"/>
      <w:bookmarkEnd w:id="7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Uznání zahraničního studia domácí školou</w:t>
      </w:r>
    </w:p>
    <w:p w14:paraId="1F8BA15B" w14:textId="10650E04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olik jste během studijního pobytu získal/a kreditů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</w:t>
      </w:r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0</w:t>
      </w:r>
    </w:p>
    <w:p w14:paraId="6BBCAA47" w14:textId="77777777" w:rsidR="00F33B06" w:rsidRPr="00CE678C" w:rsidRDefault="00F33B06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AB9DC73" w14:textId="550C555B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olik z nich Vám bylo domácí školou uznáno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</w:t>
      </w:r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0</w:t>
      </w:r>
    </w:p>
    <w:p w14:paraId="61874407" w14:textId="77777777" w:rsidR="00F33B06" w:rsidRPr="00CE678C" w:rsidRDefault="00F33B06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74B110D" w14:textId="1D499ECE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Z j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aké kurzy Vám byly domácí školou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uznány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(</w:t>
      </w:r>
      <w:proofErr w:type="gram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ovinné, povinně volitelné, volitelné)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2C5E0BA5" w14:textId="3A3710B2" w:rsidR="00F33B06" w:rsidRDefault="00F33B06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proofErr w:type="spell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Všetko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voliteľné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</w:p>
    <w:p w14:paraId="6D884A96" w14:textId="77777777" w:rsidR="00F33B06" w:rsidRPr="00CE678C" w:rsidRDefault="00F33B06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5DA016D" w14:textId="7C918881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Věděl/a jste předem, které kurzy budou domácí školou uznány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áno</w:t>
      </w:r>
      <w:proofErr w:type="spellEnd"/>
    </w:p>
    <w:p w14:paraId="762EC9A7" w14:textId="77777777" w:rsidR="00F33B06" w:rsidRPr="00CE678C" w:rsidRDefault="00F33B06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775AD68" w14:textId="411C9DD9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 probíhá uznání na domácí škole a jakým problémům jste v souvislosti s tím musel/a čelit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yplní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sa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zrovnávací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rch, s 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problémami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som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sa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nestretol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</w:p>
    <w:p w14:paraId="6503E9CC" w14:textId="77777777" w:rsidR="00F33B06" w:rsidRPr="00CE678C" w:rsidRDefault="00F33B06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088A3D89" w14:textId="01E071DE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é dokumenty jste museli odevzdat na zahraničním oddělení rektorátu</w:t>
      </w:r>
      <w:proofErr w:type="gram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</w:p>
    <w:p w14:paraId="1A7CF192" w14:textId="34E53B75" w:rsidR="00F33B06" w:rsidRPr="00CE678C" w:rsidRDefault="00F33B06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proofErr w:type="spell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otvrdenie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oby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štúdia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, transkript, srovnávací arch</w:t>
      </w:r>
    </w:p>
    <w:p w14:paraId="7C9E9D80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8" w:name="Hodnocení_pobytu,_rady_a_doporučení"/>
      <w:bookmarkEnd w:id="8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Hodnocení pobytu, rady a doporučení</w:t>
      </w:r>
    </w:p>
    <w:p w14:paraId="742469AE" w14:textId="41F362DA" w:rsidR="00353A38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Ohodnoťte odborný přínos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studijního pobytu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závisí od toho,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aké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predmety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i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vyberiete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ja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som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vyberal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enáročné ale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celkovo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úroveň školy je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nižšia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nie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e to čisto technická škola,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výber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technických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predmetov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je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relatívne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labý.</w:t>
      </w:r>
    </w:p>
    <w:p w14:paraId="0CC5A2D5" w14:textId="77777777" w:rsidR="00F33B06" w:rsidRPr="00CE678C" w:rsidRDefault="00F33B06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3F72442" w14:textId="0BACBE6C" w:rsidR="00353A38" w:rsidRPr="00CE678C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Ohodnoťte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osobní přínos studijního pobytu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veľký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človek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spozná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úplne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inú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kultúru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 život na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aký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e zvyknutý,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spozná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krajinu,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ľudí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… bolo to úžasné a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odporúčam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tých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9</w:t>
      </w:r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mesiacov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prešlo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rýchlo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sám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som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tam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pôvodne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proofErr w:type="gram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mal</w:t>
      </w:r>
      <w:proofErr w:type="spellEnd"/>
      <w:proofErr w:type="gram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byť len na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semester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ale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nakoniec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som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to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mesiac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řed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odjazdom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predĺžil</w:t>
      </w:r>
      <w:proofErr w:type="spellEnd"/>
    </w:p>
    <w:p w14:paraId="2B36CF1F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0B49540" w14:textId="2D329B38" w:rsidR="00353A38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hodnoťte informace a podporu poskytnuté domácí školou:</w:t>
      </w:r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dostatočné</w:t>
      </w:r>
      <w:proofErr w:type="spellEnd"/>
    </w:p>
    <w:p w14:paraId="1D6401D5" w14:textId="77777777" w:rsidR="00F33B06" w:rsidRPr="00CE678C" w:rsidRDefault="00F33B06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ACEB2E8" w14:textId="5C462733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hodnoťte informace a podporu poskytnuté zahraniční školou (hodnocení jako ve škole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1</w:t>
      </w:r>
    </w:p>
    <w:p w14:paraId="0A5AB8A8" w14:textId="77777777" w:rsidR="00F33B06" w:rsidRPr="00CE678C" w:rsidRDefault="00F33B06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6B25575" w14:textId="30360F86" w:rsidR="00353A38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Měl/a byste zájem o nějaký další pobyt v zahraničí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áno</w:t>
      </w:r>
      <w:proofErr w:type="spellEnd"/>
    </w:p>
    <w:p w14:paraId="33C3093D" w14:textId="77777777" w:rsidR="00F33B06" w:rsidRPr="00CE678C" w:rsidRDefault="00F33B06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28547EA" w14:textId="607453E0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Co jste po absolvování pobytu nejvíce ocenil/a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spoznanie</w:t>
      </w:r>
      <w:proofErr w:type="spell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>Ázie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inej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kultury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možnosť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precestovať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nielen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Taiwan</w:t>
      </w:r>
    </w:p>
    <w:p w14:paraId="794C4F5F" w14:textId="77777777" w:rsidR="00F33B06" w:rsidRPr="00CE678C" w:rsidRDefault="00F33B06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0E24B0C1" w14:textId="0B50EEE2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Setkal/a jste se během pobytu s nějakými závažnými problémy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Všetko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sa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á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vyriešiť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ľudia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j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keď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nerozumejú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angličtina je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veľmi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labá na Taiwane) tak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sa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snažia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pomôcť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</w:p>
    <w:p w14:paraId="309DA04D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7E4D631" w14:textId="4F94E323" w:rsidR="00822644" w:rsidRPr="00CE678C" w:rsidRDefault="00353A38" w:rsidP="002E050F">
      <w:pPr>
        <w:spacing w:after="0" w:line="240" w:lineRule="auto"/>
        <w:rPr>
          <w:rFonts w:asciiTheme="majorHAnsi" w:hAnsiTheme="majorHAnsi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Odkaz na fotogalerii, blog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apod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F33B0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keď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chcete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nejaké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fotky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alebo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máte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nejaké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tázky,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kľudne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mi </w:t>
      </w:r>
      <w:proofErr w:type="spellStart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>napíšte</w:t>
      </w:r>
      <w:proofErr w:type="spellEnd"/>
      <w:r w:rsidR="002E05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FB: Michal Pechník</w:t>
      </w:r>
    </w:p>
    <w:sectPr w:rsidR="00822644" w:rsidRPr="00CE678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zIxtTS0MDI1NjRQ0lEKTi0uzszPAykwrAUAN7q4eSwAAAA="/>
  </w:docVars>
  <w:rsids>
    <w:rsidRoot w:val="009D69D3"/>
    <w:rsid w:val="00026602"/>
    <w:rsid w:val="00077350"/>
    <w:rsid w:val="00096D26"/>
    <w:rsid w:val="0012797E"/>
    <w:rsid w:val="00162EE6"/>
    <w:rsid w:val="002E050F"/>
    <w:rsid w:val="00333919"/>
    <w:rsid w:val="00353A38"/>
    <w:rsid w:val="00437BA7"/>
    <w:rsid w:val="004B736D"/>
    <w:rsid w:val="004D352A"/>
    <w:rsid w:val="00711FC2"/>
    <w:rsid w:val="007D5EA6"/>
    <w:rsid w:val="00831986"/>
    <w:rsid w:val="00887907"/>
    <w:rsid w:val="009D69D3"/>
    <w:rsid w:val="00A00E3B"/>
    <w:rsid w:val="00AD0C56"/>
    <w:rsid w:val="00B61C75"/>
    <w:rsid w:val="00BF276B"/>
    <w:rsid w:val="00CA0911"/>
    <w:rsid w:val="00CB699C"/>
    <w:rsid w:val="00CE3BAE"/>
    <w:rsid w:val="00CE678C"/>
    <w:rsid w:val="00E12CE3"/>
    <w:rsid w:val="00E22742"/>
    <w:rsid w:val="00E85AF4"/>
    <w:rsid w:val="00EF593D"/>
    <w:rsid w:val="00F33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4A949D"/>
  <w15:chartTrackingRefBased/>
  <w15:docId w15:val="{708E78FD-15E0-4FE0-B58F-D3D8D4582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67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9D69D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Heading3">
    <w:name w:val="heading 3"/>
    <w:basedOn w:val="Normal"/>
    <w:link w:val="Heading3Char"/>
    <w:uiPriority w:val="9"/>
    <w:qFormat/>
    <w:rsid w:val="009D69D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Heading4">
    <w:name w:val="heading 4"/>
    <w:basedOn w:val="Normal"/>
    <w:link w:val="Heading4Char"/>
    <w:uiPriority w:val="9"/>
    <w:qFormat/>
    <w:rsid w:val="009D69D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D69D3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customStyle="1" w:styleId="Heading3Char">
    <w:name w:val="Heading 3 Char"/>
    <w:basedOn w:val="DefaultParagraphFont"/>
    <w:link w:val="Heading3"/>
    <w:uiPriority w:val="9"/>
    <w:rsid w:val="009D69D3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Heading4Char">
    <w:name w:val="Heading 4 Char"/>
    <w:basedOn w:val="DefaultParagraphFont"/>
    <w:link w:val="Heading4"/>
    <w:uiPriority w:val="9"/>
    <w:rsid w:val="009D69D3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styleId="Hyperlink">
    <w:name w:val="Hyperlink"/>
    <w:basedOn w:val="DefaultParagraphFont"/>
    <w:uiPriority w:val="99"/>
    <w:unhideWhenUsed/>
    <w:rsid w:val="009D69D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79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9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E67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E2274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00E3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85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07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222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507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housing-osa.nsysu.edu.tw/p/412-1092-3595.php?Lang=en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elcrs.nsysu.edu.tw/?eng=1" TargetMode="External"/><Relationship Id="rId5" Type="http://schemas.openxmlformats.org/officeDocument/2006/relationships/hyperlink" Target="https://oia.nsysu.edu.tw/p/412-1308-20770.php?Lang=en" TargetMode="External"/><Relationship Id="rId4" Type="http://schemas.openxmlformats.org/officeDocument/2006/relationships/hyperlink" Target="https://selcrs.nsysu.edu.tw/menu1/qrycrsfrm.asp?HIS=1&amp;eng=1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067</Words>
  <Characters>11785</Characters>
  <Application>Microsoft Office Word</Application>
  <DocSecurity>0</DocSecurity>
  <Lines>98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ČVUT v Praze</Company>
  <LinksUpToDate>false</LinksUpToDate>
  <CharactersWithSpaces>13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r. Kateřina Bošková</dc:creator>
  <cp:keywords/>
  <dc:description/>
  <cp:lastModifiedBy>Pechnik, Michal</cp:lastModifiedBy>
  <cp:revision>2</cp:revision>
  <cp:lastPrinted>2017-11-21T10:40:00Z</cp:lastPrinted>
  <dcterms:created xsi:type="dcterms:W3CDTF">2023-06-18T07:13:00Z</dcterms:created>
  <dcterms:modified xsi:type="dcterms:W3CDTF">2023-06-18T07:13:00Z</dcterms:modified>
</cp:coreProperties>
</file>